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ช้อยู่แล้วปัจจุบันใกล้ตัวนะคะแต่เราจะมาจำแนกประเภทแล้วก็ตีกรอบว่าแต่ละประเภทเขาจัดอยู่ในตัวมาตรฐานอะไรนั่นเองนะคะ จากรูปภาพนะคะอย่างที่บอก ไปการสื่อสารเหมือนอาจารย์พูดหน้าห้องกับนักเรียนนะคะก็จะเป็นผู้ส่งสารแล้วก็ปลายทางก็จะเป็นนักศึกษาทุกคนเช่นเดียวกันการสื่อสารโดยระบบคอมพิวเตอร์นะคะก็จะมีผู้ส่งและผู้รับนั้นเองนะคะ sender กับ Receiver นะคะแน่นอนนะคะการใช้การสื่อสารนะคะ ในคอมพิวเตอร์ก็จะมีอุปกรณ์คอมพิวเตอร์นะคะเหมือนเวลาเราใช้คอมพิวเตอร์อาจจะทำการบ้าน หรือว่าส่ง Facebook คุยกับเพื่อน มันก็ต้องมีอุปกรณ์คอมพิวเตอร์ต้นทางกับปลายทางถูกไหมคะที่เราจะส่งข้อมูลหากันดังนั้นคอมพิวเตอร์นะคะของผู้ส่ง ว่าจะอยู่ฝั่งที่ผู้ส่งและผู้รับอย่างนั้นสายที่ใช้ในการสื่อสารอย่างสมุดในห้องแบบตัวนี้นะคะสายที่อยู่หลังเครื่องคอมก็จะเป็นสายแลนถูกไหมคะ ที่เป็นเส้นขาวๆในการเชื่อมต่อนั่นเอง เช้านี้สื่อกลางนะคะก็คือ Translation media จะเป็นสายหรืออากาศ ที่ใช้ในการสื่อสารข้อมูลระหว่างกันนะคะ เราจะมาดูว่า เดี๋ยวขอพูดไปเมื่อกี้เดี๋ยวลืม ชื่อตัวการ์ตูน แล้วก็ physical layer ผักที่เรียนหลายที่แล้วนะคะเราจะมีตัว อายไลเนอร์นะคะ tcp IP นะคะก็จะมีชั้นที่ล่างสุด ก็คือฉันที่เป็นก็คือมองภาพได้จับต้องได้นะคะ ว่าใช้ทางการเชื่อมต่ออุปกรณ์ก็คือชั้นที่เอาสายแลนเสียบข้างหลังนะคะ เขาจะเรียกเป็น physical layer ในการเสียบแล้วก็ส่งข้อมูลนั่นเองนะคะ สายสื่อสารมาตรฐานของเรานะคะอันนี้ก็จะเป็นหลักๆ ณปัจจุบันก็อาจจะมีการเพิ่มเติมของตัวฟังก์ชันนะคะ หัวสายสื่อสารขึ้นมานะคะเพราะจะมีทั้งหมด 4 อันที่อาจารย์นำมายกตัวอย่างแล้วก็นำมาสอนในครั้งนี้ ว่าจะมีมาตรฐานแทนเบส มาตรฐาน ieee 802.4 มาตรฐาน ieee 802.5 มาตรฐาน fddi นะคะ เดี๋ยวเราจะมาดูแต่ละตัวแต่ละมาตรฐานนะคะว่ามันมีคุณลักษณะที่ ใช้ต่างกันอย่างไรบ้างนั่นเองนะคะ เราจะมาดูมาตรฐานในตัวแรกของเรานะคะ 802.3 นะคะก็จะเป็นการส่งข้อมูลสื่อสารนะคะทั่วไปของอินเทอร์เน็ตนั่นเองนะคะ โดยจะแบ่งเป็นย่อยนะคะตามนี้ พูดง่ายๆมันก็จะมีตัวอักษรด้านหน้านะครับเพื่อแบ่งเป็นประเภทแล้วก็ตัวเลขหรือว่าตัวลูกศรด้านหลังนะคะ เพื่อแบ่งเฉพาะรายละเอียดลงไปอีก ตัวแรกนะคะ ไว้นะคะ อยู่บ้าน Original 802.3 ก็จะเป็นการสื่อสารของอินเทอร์เน็ตทั่วไปนะคะ ถัดมาอันที่ 2 tended to หรือว่า ซิมอินเตอร์เน็ตนะคะ อันที่ 3 วัน bestled อันที่ 4 คันเบ็ด Three และท้าย hendrix หรือว่าตัว Broadband นะคะ อันนี้เราจะไม่ได้ลงลึกไปทั้งหมดเราจะเลือกมาแค่บางตัวมาตรฐานนะคะเพื่อระบุแต่ละตัวนะคะที่มันใกล้ตัวแล้วก็คิดว่านักศึกษาน่าจะได้ใช้งานนะคะ ในชีวิตจริงน่ะมากที่สุดนั่นเองนะคะ เดี๋ยวเรามาดูตารางนะคะ ของตารางสายมาตรฐานเช่นเบสของเรานะคะ ดูง่ายๆนะคะ ของเรานี่ จะมี สายที่เราใช้งาน ส่วนมากก็จะเป็นถ้าในห้องแลปก็จะเป็นสายแลนถูกไหมคะในการสื่อสารสีขาวๆของเราสาย Lan ก็จะแบ่งประเภทอีกว่า เป็นร้านแบบไหน มีสายที่มันคลุมในการป้องกัน การ นัดรบกวนกันของสัญญาณหรือเปล่าแล้วก็มีสายโคแอกเชียล 2 แบบ ตรงนี้นะคะแล้วก็แบบบิดเกลียวแล้วก็แบบไม่บิดเกลียวอีกมันก็จะแยกเฉพาะของสายออกไปอีกว่ามีประเภทอะไรนะคะอันนี้ก็จะเป็นลักษณะตาราง ให้มาดูความเปรียบเทียบนะคะ ว่าจะมีสายโคแอกเชียล แล้วที่ต่างกันก็คือจะเป็นเทคนิคการส่งอันนี้มันจะแยกประเภทลงไปอีกนะคะว่ากรณีการส่งเราส่งเป็นแบบวิธีไหนใช้ความถี่ ใช้ค่าความถี่ใหม่หรือว่าเป็นช่วงเวลาใหม่นะคะ อัตราความเร็วอยู่ที่เท่าไรนะคะแล้วก็ระยะทางนะคะสูงสุดที่สามารถส่งตัว ข้อมูลไปได้โดยไม่ใช้ตัวกระจายสัญญาณหรือว่าตัวเพิ่มสัญญาณขึ้นมาอีกรอบ เอาให้อยู่นะคะ เพราะว่าจะเรียนละเอียดก็คือเราจะต้องเรียนตั้งแต่เทคนิคการส่งสัญญาณของแต่ละตัว แล้วก็มาดูประเทศอีกนะคะ อันนี้จะเป็นตารางสรุปรวมให้ดูแล้วกันนะคะเดี๋ยวให้นักศึกษา ไปจำเอานะคะ ว่าตัวไหนที่ให้นะคะระยะทางสูงที่สุด นะคะ เอาสังเกตง่ายๆนะคะสายแลนกับโครเอเชียโครเอเชียจะให้การส่งสัญญาณที่ระยะทางที่ไกลกว่านะคะแล้วจะมาดูตารางตรงนี้ได้อยู่ที่ 3,500 นะคะกิโลเมตร อัตราความเร็วนะคะ 10 เมกะบิตเปอร์เซ็นต์ในการส่งข้อมูล นะคะแล้วก็จะมีตัวรูปแบบในการส่ง นะคะ เป็น BTS เคนะคะ มันก็จะแยกประเภทออกไปอีกนะคะอันนี้ยกตัวอย่างเปรียบเทียบมาให้ดูเบื้องต้นก่อน ถัดมานะคะ มาตรฐาน ieee 802.4 นะคะเป็นการมาตรฐานแบบ Token Bus เป็นการสื่อสาร อยู่ 3 แบบ บรอดแบนด์นะคะ cheryl Brand เราเรียน เครือข่ายมาแล้วการเชื่อมต่อพ่วง อีกน่าจะได้เรียนมาแล้วนะ คุ้นๆไหม หรือว่าคืนอาจารย์ไปหมดแล้ว แล้วก็สายแลนมันก็จะคุ้นๆนะคะ Broadband จะเป็นสายโคแอกเชียล ไม่แน่ใจว่าในแลปตัวเครือข่ายเราได้มีได้ดูสายโคแอกเชียลกันหรือเปล่า ได้ดูไหม เรียนออนไลน์อ๋อไม่เป็นอะไรไม่เป็นอะไรเดี๋ยวจะมีในสไลด์ให้ดูนะคะจะมีการส่งสัญญาณที่แตกต่างกัน ใกล้ๆไม่ว่าจะเป็นสายแลนสายโคแอกเชียลสายไฟเบอร์เขาสามารถที่จะมีการส่งสัญญาณ อัตราความเร็วที่แตกต่างกันได้ตามอุปกรณ์ที่รับและมาส่งเช่นเดียวกันนะคะ ช่องทาง bandwidth นะคะ bandwidth ก็คือช่องทางที่สามารถจะส่งข้อมูลไป เข้าใจคำว่า bandwidth อยู่นะ ว่างๆ เหมือนถนนในการเราขึ้นถนนไป ปลายทางนี่ก็คือความกว้างของถนนที่เราจะส่งข้อมูลไปก็เหมือนรถ มันขี่ได้กี่ในถนนเส้นหนึ่ง คือมันกว้างเยอะขนาดไหนในการส่งข้อมูล ไม่งงนะ งงให้ถามนะคะ cheryl Brand นะคะก็คือเป็น แบรนด์ ก็คือ ข้างบนช่องทางเดียวนะคะ มีช่องทางเดียวต่อ 1 สาย เหมือนถนนมีเส้นเดียวรถสามารถขับได้แค่คันเดียว เหมือนขับอยู่ในซอย ไม่งงนะ ราคาสายจะถูกลงเพราะความกว้างมันก็ bandwidth มันก็จะน้อยลงนะคะ แล้วก็สามารถเลือกอัตราความเร็วได้ว่าจะขี้เหมือนเราขับรถจะส่งที่อัตราความเร็วเท่าไหร่อันนี้ก็จะมีสามารถส่งที่อัตราความเร็วที่เราเลือกได้นั่นเองนะคะว่าจะสามารถส่งที่ความเร็วเท่าไหร่นั่นเอง อันที่ 3 ก็จะเป็น Fiber Optic นะคะ พี่เอามานะคะใช้แทน 2 ตัวนี้นะคะอัตราความเร็วเราก็จะเห็นว่า Fiber จะมีอัตราความเร็วที่มันสูงขึ้นนะคะ มันก็จะเป็นสายแลน ตามคุณภาพของตัวสายส่ง แล้วก็สามารถใช้กับแลน ในเครือข่าย วันนี้เข้าไปก่อนแล้วกัน Passive กับ Active Star ใช้ในตัวเครือข่ายของเรานั่นเอง โอเค Token bus ของเราก็จะมี 3 แบบนะคะ หรือถ้าเรามาทำเป็นตารางสรุปของ 2 อันนี้เป็นตัว cazal อันนี้เป็น Fiber Optic อันนี้จะให้อัตราความเร็วที่ในการส่งที่ค่อนข้างสูงที่สุด นะคะ แต่ว่าข้อดีข้อเสียของแต่ละอันก็จะแตกต่างกันไปนะคะแต่เราจะมาพูดแยกแต่ละประเภทกันอีกว่าโคแอกเชียลข้อดีอะไรข้อเสียอะไร ไฟเบอร์ออฟติกข้อดีอะไรข้อเสียอะไรนั่นเองนะคะ อันนี้ก็คือเทคนิคการส่งสัญญาณปกติ อยู่ที่ 7 ค่าความต้านทานคืออะไรในกรณีที่เราใช้สายส่งที่เป็นทองแดงเหมือนสายไฟมันจะมีค่าความต้านทานที่เราส่งเราจะโผล่ร่วมเป็นเสียงนะคะ ถ้าเป็นสายไฟก็คือจะเป็นกระแสไฟฟ้านะคะ พี่จะสามารถคำนวณว่าจะมีคำนวณค่าอีกว่ากี่โอห์มแล้วมันส่งได้เท่าไหร่นะคะ คราวนี้เทคนิคในการส่งสัญญาณนะคะมันก็จะมี หลายแบบ a m ก็จะเป็นแอมพลิจูด modulation นะคะ เผานะคะ หรือว่าจะเป็นรีเจนซี่นะคะ อันนี้ก็จะเป็นรูปแบบการส่งสัญญาณอีกนะคะ อันนี้เราเรียนเป็นภาพรวมนะเราไม่ได้เรียนเป็นรายละเอียดลงลึกการส่งสัญญาณ อาจจะส่งของไม่ได้อธิบายทั้งหมดนะคะอาจจะมีชื่อการส่งสัญญาณเทคนิค Broadband Router แบรนด์แล้วก็ไฟเบอร์ออฟติคนะคะก็จะเป็นอัตราความเร็วที่สามารถส่งได้นั่นเองนะคะ ที่สุดนั่นเอง ระยะทางนะคะก็ต้องเป็น Fiber Optic เร็วนะคะ รักที่สุดก็จะได้ความต้านทานที่สูงที่สุดแต่พอดีตัวนี้มันไม่ได้ปรับแก้นะคะ ถัดมา ขับได้นะอันไหนงง ผัดมาเป็นมาตรฐานอธิบดี 80 2.5 นะคะ 8 * 2.5 ก็จะเป็นสายรูปเกลียว ขายคู่เกลียวแบบมีชิว 2 ลักษณะ ก็คือสามารถส่งที่อัตราความเร็วที่ 1 แล้วก็ 4 MB Perfect เป็นแฟนแล้วก็โทเค็นริง ถ้าเป็นบาสก็คือ เป็นสาย แล้วก็ อุปกรณ์ถอดเสียบเข้าไปในตัวสวิตช์ หรือ Router นะ บาส ไม่งงนะ Ring of elysium ทุกตัวต้องต่อเชื่อมกัน เวลาท่าไหนร่มก็จะล่มทั้งระบบ คุ้นๆนะคุณนะ ไม่คุ้นถามได้นะ อีกมาตรฐานหนึ่งที่เรามาใช้ก็คือจะเป็นมาตรฐานของ IPM ibm ก็จะเป็นพวกบริษัทนะคะ ที่ผลิตเกี่ยวกับอุปกรณ์อิเล็กทรอนิกส์นะคะ ในระบบเครือข่ายด้วยต่างๆโทรคมนาคมนะคะ สายสื่อสารของเขาก็จะมีเลือก 2 แบบก็คือแบบไม่มีชิว แล้วก็แบบมีชิวแล้วก็มีอัตราความเร็วในการส่งข้อมูล ด้วยเช่นเดียวกันนะคะ เดี๋ยวเราจะมาดูตารางถัดมานะคะที่ใช้ เปรียบเทียบ อันนี้ก็จะเป็น 80 2.5 นะคะคู่มีเกลียวนะคะแล้วก็ของตัว ibm ก็จะมีตัวแบบมีเกลียวแล้วก็ไม่มีเกลียว บางคนจะสงสัยว่าสายส่งสัญญาณ ทำไมมีทั้งแบบคู่มีเกลียวแล้วก็คลุก กรณีที่มันมีที่เกลียวกันเพื่อลบ สัญญาณรบกวน ปกติเวลาเราส่งสัญญาณข้อมูลนี่ มันก็จะส่ง สายที่มันคู่ขนานกันไปเรื่อยๆนะคะถ้ามีการคู่ตีเกลียวขึ้นมาก็จะช่วยลดสัญญาณรบกวนระหว่างช่องสัญญาณที่อยู่ข้างๆนั่นเองนะคะในการส่งข้อมูล อันนี้ก็จะเป็นเทคนิคนะคะ แล้วก็จะเป็นอัตราความเร็ว แล้วก็จำนวน repeater จำนวน repeater ก็คือ กรณีเราส่งสัญญาณข้อมูล เข้ามานะคะ แล้วสัญญาณข้อมูลเราสามารถส่งไปที่ระยะทางเท่าไรนะคะ มองภาพง่ายๆนะคะเวลาเราส่ง มองภาพง่ายที่สุดถ้าเราน่าจะเข้าใจก็น่าจะเป็นแบบองค์การโทรศัพท์นะคะมันก็จะมีชุมสายทุกที่ เครือข่ายทุกที่เครือข่ายอินเทอร์เน็ตก็เหมือนกัน ก็จะมีจุดพักสัญญาณเช่นเดียวกันนะคะ ไม่ว่าจะเป็น TOT ทรีบอร์ดแบนด์นะคะ Cat Telecom ต่างๆนะคะมันก็จะมีชุมสายในการกระจายสัญญาณเช่นเดียวกันว่ารับส่งสัญญาณมาระดับนี้แล้วต้องมีตัวกระจายสัญญาณที่จุดไหน เมื่อทำการทวนสัญญาณเพื่อให้สัญญาณมัน เจนแล้วก็ส่งไปยังปลายทางได้ครบข้อมูล ที่จับผู้ส่งนั้นเองนะคะ อันนี้ไม่ได้ระบุตัว repeater เข้ามานะคะ ระยะทาง อันนี้ก็จำนวน repeater ที่สูงสุดนะคะ ที่เราสามารถส่งนะคะอัตราความเร็วที่จะเซ็นสัญญานะคะ ไม่ถึงปลายทางได้นั่นเองนะคะ ผัดมา ตัวที่ 3 ของเรามาตรฐาน fddi นะคะ ตามชื่อ ก็จะเป็นไฟเบอร์ดิสทริบิว Data Interface นะคะก็จะเป็นยานะคะของตัวแทนนะคะเข้าในเบอร์ของเรานะคะแบบ Token Ring เน็ตมีอัตราการส่งข้อมูลที่ 100 นะคะ mbps นะคะ มันก็จะเยอะกว่าเมื่อกี้ถูกไหม อันนี้ก็จะเพิ่มขึ้นนะเป็น 100 นะคะ เราก็จะมาดูตารางนี่ อัตราความเร็วมาจะเพิ่มขึ้นนะคะแต่เทคนิคสัญญาณในการส่งข้อแตกต่างไป fddi จากชื่อก็ตัวเอง ว่าจะย่อมาจากตัวไฟเบอร์อย่างที่บอกไปไฟเบอร์ก็จะส่งตัวสัญญาณได้ระยะไกลกว่าและสัญญาณดีกว่านะคะ repeater แล้วก็ระยะทางระหว่าง repeater นะคะทุก 200 เมตรก็จะมีตัว repeater เพื่อทวนสัญญาณทำให้สัญญาณชัดเจนยิ่งขึ้นนั่นเอง งงกันไหม ถ้าเงียบๆอาจารย์ถือว่าเข้าใจนะถ้าไม่เข้าใจยกมือถามได้นะคะ คราวนี้มาดูประเภท สื่อสาร ประเภทของมันก็จะมีแบบ WiFi คือมีสาย Wireless ก็คือไม่มีสายนะตามชื่อเลย ก็จะมีสายแบบไหนบ้างทวิสแพร์ก็คือคู่ตีเกลียวโคแอกเซียลไฟเบอร์ออฟติก แล้วก็ Free Space prestressed ก็คือพวกอากาศที่เราส่งสัญญาณไปหากันอย่างพวก WiFi นะคะ หรือว่าใช้สัญญาณดาวเทียมนะคะแอ๊นหน้าต่างๆนะคะ อยู่ในพวกนี้เป็นอันตรายนะคะ เรามาดูต่อ สายสื่อสารนะคะแบบใช้สายนะคะที่มีข้อแนะนำ ท่อน้ำก็คือมีอุปกรณ์เหมือนถนนเดินทางไป นะคะ ก็จะมีการเชื่อมอุปกรณ์นะคะ จากต้นทางไปยังปลายทางอุปกรณ์อุปกรณ์หนึ่งนะคะ โดยมีทวิสแพร์แล้วก็ไฟเบอร์ออฟติก เป็นสามัญที่พูดไปอยู่ฝั่งขวาที่มันเป็นไวๆนะคะ เดี๋ยวเรามาดูอันแรกของเรานะคะที่มีสายส่งของอุปกรณ์ ตัวใส่คู่พันเกลียวนะคะยังเหมือนสาย Lan สมมุติว่าแกะออกมาแล้วจะเห็นว่ามันจะตีเกลียวคู่กัน Network น่าจะได้เรียนแล้วอันนี้อาจารย์เขาน่าจะสอน insulator ก็คืออุปกรณ์ที่เป็นฉนวนหุ้ม ของตัวสายทองแดงที่อยู่แต่ละคู่นั่นเองนะคะ เดี๋ยวเราดูต่อนะ สายคู่ตีเกลียวจะมี 2 อัน utp กับ stp อยู่ก็คืออันชิว ก็คือ Chill You ฟิวส์ก็คือไม่มีตัวเขาเรียก มีตัวหุ้มอีกรอบหนึ่งเพื่อช่วยลดสัญญาณลดทอนนะคะ http ก็จะมีสายตัวเครื่องตัวนี้อีกอันหนึ่ง ตัวนี้นะคะลักษณะก็จะต่างกัน Thailand ของเราก็จะเป็นส่วนมากจะใช้เป็น utp ธรรมดาที่อยู่ในห้องแลปนะคะ ถ้าไม่ใช่อุปกรณ์ที่ต้องการส่งข้อมูลแล้วไม่มีสัญญาณรบกวนนะคะ ถ้าต้องการแบบว่ามีตัว ป้องกันตัวสัญญาณรบกวนนะคะก็จะเป็นตัว stp ของเรานะคะ อันนี้ก็จะเป็นลักษณะของสายแลน ที่เราเห็นใช้ทั่วไปจะเป็นตัวนี้นะคะ เข้าสายน่าจะเรียนมาแล้วนะ โอเคเรียนมาแล้ว แปลว่าจะรู้เข้าสายคู่ไหนเป็นต่อตรงปกครอง อันดับขายทำอย่างไรสีอะไรวันนี้เป็น Seal แล้วก็อันจิ๋ว มันก็จะเป็นเหมือนพลอยนะ ป้องกันไว้อีกรอบหนึ่ง แต่ว่าทั่วไปที่เราใช้ไม่ค่อยเห็นนะคะ เราก็จะใช้กับอุปกรณ์ ที่กระเพาะนิดนึงแล้วก็ราคาก็จะเพิ่มขึ้น อันไหนที่มันมีคุณภาพดีกว่าแน่นอนคุณภาพราคาจะสูงขึ้นสภาพก็จะดีขึ้นนั่นเอง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) มาตรฐานสากลด้านเทคโนโลยีคอมพิวเตอร์และดิจิทัล อ.ธิดารัตน์ วันที่ 1 ธ.ค. 2565 นาโน</dc:title>
  <dc:creator/>
  <cp:keywords/>
  <dcterms:created xsi:type="dcterms:W3CDTF">2022-12-07T04:55:24Z</dcterms:created>
  <dcterms:modified xsi:type="dcterms:W3CDTF">2022-12-07T04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09.00 น.</vt:lpwstr>
  </property>
  <property fmtid="{D5CDD505-2E9C-101B-9397-08002B2CF9AE}" pid="3" name="subtitle">
    <vt:lpwstr/>
  </property>
</Properties>
</file>